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16c2360</w:t>
        </w:r>
      </w:hyperlink>
      <w:r>
        <w:t xml:space="preserve"> </w:t>
      </w:r>
      <w:r>
        <w:t xml:space="preserve">on July 29,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PhenoPLIER, a polygenic approach that leverages modules of genes with shared expression patterns across large data compendia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w:t>
      </w:r>
      <w:r>
        <w:t xml:space="preserve"> </w:t>
      </w:r>
      <w:r>
        <w:t xml:space="preserve">Our approach was more accurate in predicting known drug-disease pairs and identifying known mechanisms of action.</w:t>
      </w:r>
      <w:r>
        <w:t xml:space="preserve"> </w:t>
      </w:r>
      <w:r>
        <w:t xml:space="preserve">Furthermore, using a CRISPR-screen for the analysis of lipid regulation, we show that PhenoPLIER is more robust to prioritize drug targets than a standard single-gene method.</w:t>
      </w:r>
      <w:r>
        <w:t xml:space="preserve"> </w:t>
      </w:r>
      <w:r>
        <w:t xml:space="preserve"> </w:t>
      </w:r>
      <w:r>
        <w:t xml:space="preserve">By incorporating groups of co-expressed genes, PhenoPLIER can contextualize genetic associations and reveal potentially attractive targets for pharmacologic intervention when single disease-associated genes are not detected or are not druggable.</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brain cell typ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 and this improves robustness to detect and interpret genetic associations.</w:t>
      </w:r>
      <w:r>
        <w:t xml:space="preserve"> </w:t>
      </w:r>
      <w:r>
        <w:t xml:space="preserve">The approach can aid future endeavors focused on identifying potential drug targets for complex disease phenotyp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drug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alternative drug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vailability"/>
      <w:r>
        <w:t xml:space="preserve">Code availability</w:t>
      </w:r>
      <w:bookmarkEnd w:id="77"/>
    </w:p>
    <w:p>
      <w:pPr>
        <w:pStyle w:val="FirstParagraph"/>
      </w:pPr>
      <w:r>
        <w:t xml:space="preserve">The code to reproduce all the analyses in this work is available in</w:t>
      </w:r>
      <w:r>
        <w:t xml:space="preserve"> </w:t>
      </w:r>
      <w:hyperlink r:id="rId78">
        <w:r>
          <w:rPr>
            <w:rStyle w:val="Hyperlink"/>
          </w:rPr>
          <w:t xml:space="preserve">https://github.com/greenelab/phenoplier</w:t>
        </w:r>
      </w:hyperlink>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6c23607848b35d610632b72c5e7211a09c3760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6c23607848b35d610632b72c5e7211a09c3760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6c23607848b35d610632b72c5e7211a09c3760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6c23607848b35d610632b72c5e7211a09c3760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9T13:45:30Z</dcterms:created>
  <dcterms:modified xsi:type="dcterms:W3CDTF">2021-07-29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